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มาริก</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is wifi เขาจะมีรูปแบบ ตัวอักษรแล้วรับรองผู้ใช้งาน authentication authentication คืออะไรก็คือเรามี username password ในการใช้งานนั้นเองเพื่อระบุตัวตน นักศึกษา นักศึกษาคนไหน ชื่ออะไร รหัส อะไร เริ่มเข้ามาใช้งาน ตั้งแต่กี่โมง ใช้งานกี่โมง แล้วก็ เลิกใช้งานเมื่อไหร่นะคะ เท่าที่ค้นหาข้อมูล อยู่ที่เว็บไซต์อะไรบ้าง หรือว่าอัพโหลดดาวน์โหลดข้อมูลอะไรบ้างนะคะอันนี้ก็จะเป็นการบอก authentication บอกระบุว่าเป็นนักศึกษาเจ้าหน้าที่อาจารย์มีระดับความสามารถในการใช้งานอะไรบ้าง ผัดมา 80 2.2 กำหนดการเชื่อมต่อ l l c App จับตรวจลอตเตอรี่เรนเจอร์ รับปี 2 กับที่ 3 นะ เรียน Network มาแล้ว ถูกไหม SI เลเซอร์ทุเรียนมาแล้ว คุ้นๆไหม OS I นะคะ ก็จะเป็นเราจะขอ Link control Data Link layer ของ OSI model เดี๋ยวตัวหลังสไลด์อาจารย์จะพูดถึงตัวเลขต่างๆในการเปรียบเทียบระหว่าง OSI ต่างๆนี่ ว่ามันมีจำกัด หรือว่าฉันการเชื่อมต่อ แตกต่างกันอย่างไรนั่นเอง ผัดมาไอที่มีตัวที่ 3 ก็จะเป็น 802.3 เป็นเครือข่ายอินเทอร์เน็ต เครือข่ายอินเทอร์เน็ต เป็นเริ่มต้นการเชื่อมต่อ ของระบบเครือข่ายภายในนั่นเองนะคะเวลาเชื่อมต่อ อุปกรณ์ ผู้รับแล้วก็พูดส่งในการส่งข้อมูลระหว่างการไม่ว่าจะเป็นข้อมูลตัวอักษร รูปภาพหรืออะไรก็แล้วแต่ เขาก็จะมีลักษณะการส่งข้อมูล จากต้นทางปลายทางอย่างไรแล้วส่งข้อมูลแล้วกรณีที่ข้อมูล ไปทางนี้มีเงื่อนไขการใช้งานอย่างไรนั้นเองมี Reaction กลับมาใหม่ว่าข้อมูลที่ส่งไปสมมุติมี 10 ข้อความไปทางลับไปได้ 8 ที่มันร้อน หรือว่าขาดหายไป ถัดมา 802.4 มาตรฐานแบบ Token Bus 802.4 กับ 802.5 จะเป็นรูปแบบของการเชื่อมต่อระบบเครือข่ายเชื่อมต่อแบบไหนที่ง่ายที่สุดนะคะ Cancel กระเป๋า Kipling ต่างกันอย่างไรมีการใช้อุปกรณ์แบบไหน ใช้สายสื่อสารในการเชื่อมต่อแบบไหนแล้วตัวไหนมีข้อดีข้อเสียอย่างไร กระจายข้อมูลได้เร็วไหมในกรณีที่อุปกรณ์ เชื่อมต่อภายในระบบ เสีย 1 ตัวทำให้อุปกรณ์เครือข่ายล่มไหม ไม่ล่ม หรือว่า ใช้งานการสื่อสารเหล่านี้ได้อยู่บ้างหรือเปล่านะคะ เดี๋ยวเราจะมาพูดอีก อุปกรณ์ switch ครับ ราคาตัวกระจายสัญญาณการส่งข้อมูลแบบไหนแล้วก็เชื่อมต่อแบบไหนที่มันมีการส่งข้อมูลที่ดีมีข้อดีข้อเสียอะไรจะมาลงรายละเอียดแต่ละตัวนะคะ ถัดมา 8 * 2.6 มาตรฐาน Man Anthony edwards น่าจะเป็นการส่งข้อมูล ภายในเมือง ก็คือการสื่อสาร ที่มีพื้นที่ให้บริการมากยิ่งขึ้น นะคะ เริ่มแรก อยู่ใน 1 ห้องขยายเป็นตึก ตึกแต่ละตึกขยายเพิ่มขึ้นนะคะเป็นเมืองนั่นเองนะคะเราก็จะมาดูว่าข้อกำหนดในการสื่อสาร ระหว่างเมือง มาของเรานี่ มีจุดพักสัญญาณไหมกระจายสัญญาณอย่างไรทำให้ครอบคลุมพื้นที่นั่นเองนะคะ ทักมา 80 2.7 มาตรฐานการส่งสัญญาณ แบบ เบสแบน บอร์ดแบนกับเบสแบนนั้นเอง เราจะมาพูดถึงบอร์ดแบน แฟน การส่งข้อมูลอย่างไร เบนซ์กับเบสแบนต่างกันอย่างไร มีการส่งข้อมูลความถี่เดียวหรือความถี่พร้อมกันนะคะ มันจะต่างกันอย่างไร ถ้าเป็นเบสแบนก็คือการส่งข้อมูลนี่มันก็จะสามารถ ส่งข้อมูลความถี่พร้อมๆกัน จะสะดวกสบายมากยิ่งขึ้นนั่นเองเดี๋ยวเราจะมาดูข้อแตกต่าง การส่งสัญญาณแบบ Broadband และแบรนด์ว่าต่างกัน อย่างไร ถัดมา 90 2.8 เคเบิ้ลใยแก้วนำแสงนะคะ ณปัจจุบันนี้ ก่อน เวลาเราใช้ ระบบอินเตอร์เน็ต กินภายในบ้าน ส่วนมากจะเป็นสาย ทองแดงที่ใช้ในการเชื่อมต่อนะคะปัจจุบันก็จะเพิ่มขึ้น หรือพัฒนาเป็น Fiber Optic หรือว่าใยแก้วนำแสง Fiber Optic ก็จะมีคุณสมบัติการส่งข้อมูลที่ค่อนข้างระยะไกลกว่านะคะ แต่ข้อเสียของเขาก็จะมี เนื่องจากตามชื่อเป็นแก้วนะคะ Fiber Optic ความเปราะบางหรือว่าการแตกหักการบำรุงรักษา การเข้าหัวนี่ คำที่ใช้บุคคลเฉพาะนั่นเองนะคะแต่ว่านิยมใช้มากขึ้น เพราะว่าส่งสัญญาณได้ไกล แล้วก็สัญญาณรบกวนก็จะน้อยลงนั่นเองนะคะ ผัดมา 80 2.9 นะคะก็จะเป็นการรวม เทคโนโลยี isdn กับเทคโนโลยีแลนด์ isdn ถ้ามองภาพง่ายๆให้มองแบบการสื่อสารในระบบโทรศัพท์บ้านเรานั่นเอง เวลาเราสื่อสารโทรศัพท์ ก็จะมี ชุมสายนะคะ ในการเชื่อมต่อ แต่ละจุดนะคะ เหมือน สมมุติ โทรศัพท์ แต่ละจังหวัด ก็จะมีขึ้น ข้างหน้าใช่ไหมว่าเป็น 02 อะไรอย่างนี้ใช่ไหมคะ ต่างประเทศ กรุงเทพฯก็จะเป็น 02 จะมีจุดพัก แล้วก็กระจายสัญญาณ ดาราที่ราคาก็จะเป็นการส่งสัญญาณแบบ isdn นั่นเอง ผัดมาต่อมาตรฐาน แบบ 80 2.10 ความปลอดภัย ความปลอดภัยตอนนี้ก็ค่อนข้างสำคัญ สมมุติเดี๋ยวนี้ เรามีลักษณะแบบ internet Banking การใช้เติมเงินช้อปปิ้งออนไลน์ต่างๆที่ค่อนข้างเพิ่มมากขึ้นความปลอดภัยตรงนี้ ไม่ได้อย่างไรในกรณีที่เรา กรอบ รหัสบัตรเครดิตเข้าไปทำการโอนเงินถอนเงินหรือว่าช้อปปิ้งออนไลน์ขึ้นมานี่ความปลอดภัยตรงนี้ โดนผู้อื่นนี้ นำข้อมูลเหล่านี้ไปได้หรือเปล่าเพราะบางทีจะมีข่าวว่า อยู่ดีๆก็จะมีตัว SMS เดินเดินมาว่า คนโอนเงินไปนี้สินค้าอาจจะขึ้นเป็น US Dollar ต่างประเทศขึ้นมา เราจะเช็คได้อย่างไร แล้วตัวระบบที่เราใช้ตัวระบบเครือข่ายนี่ มีความปลอดภัยถึงระดับไหนนั่นเองนะคะ สัตว์ป่า 802.11 เป็นมาตรฐาน ที่ใกล้ตัว กับนักเรียนมากที่สุดนักเรียนนักศึกษานะ เพราะว่าเป็น wireless หรือว่าตัว WiFi อย่างเราเชื่อมต่อใช้สมาร์ทโฟน แท็บเล็ต ราคา โน๊ตบุ๊คขึ้นมาในการเชื่อมต่ออุปกรณ์ สื่อสารนะคะ เข้าในรั้วมหาลัยหรือว่าจะอยู่ที่หอพักต่างๆก็จะมีอุปกรณ์เหล่านี้ขึ้นมา จัดมา 802.1 2 นะคะ ความเข้าใจ ความสำคัญในการ ใช้งานระบบเครือข่าย ลำดับความสำคัญของการใช้งาน บางทีเรา เข้าไปดึงข้อมูลนะคะ เข้าสู่อินเทอร์เน็ต ก็จะมี การเข้าถึง ประเทศเป็นรูปแบบตัวอักษรรูปภาพหรือว่ามัลติมีเดีย ความสำคัญในการใช้งานนี้ก็จะค่อนข้างแตกต่างกัน เวลารับส่งข้อมูล เราเป็นคำพูดตัวอักษร ไล่เรียงลำดับหนีตายที่สุดนี้ก็จะประกอบร่างกัน แล้วกลายเป็นข้อมูล ที่สามารถสื่อสารไปยังปลายทางได้แต่ในกรณีที่ เป็นรูปแบบของเสียง ทำไมเรียงลำดับไม่ถูกต้องแน่นอนที่สุด ข้อมูลเสียงของเราก็จะไม่เป็นประโยคถูกไหมคะ วันหลังมาก่อนอันไหนมาก่อน มันก็จะรวมกันไม่ได้ มาดูลำดับความสำคัญกับความต้องการของข้อมูลของเรา ผัดมาม่า มาตรฐาน 802.11 โมเดล โมเด็ม น่าจะเป็นตัวอุปกรณ์ตัวแรก ที่ใช้ในการสื่อสารนะคะ ก่อนที่เราจะมีการใช้อินเทอร์เน็ต ทั่วไป บ้านเราที่มีสวิตช์เสียบปุ๊บสามารถ login เข้าไปใช้งานได้เลย เริ่มแรกในการสื่อสารในระบบเครือข่ายจะมีอุปกรณ์ที่เรียกว่าโมเด็ม ในการรับส่งข้อมูลนะคะ ภาพประกอบข้อมูลในรูปแบบใด หรือหมายเลขโทรศัพท์เพื่อทำการ Connect ไปยังจุด ที่เราใช้บริการไม่ว่าจะเป็นองค์การโทรศัพท์ หรือว่า โทรศัพท์ที่ให้บริการ เพื่อทำการ Connect และเชื่อมต่อไปยังปลายทางนั่นเองนะคะ เดี๋ยว สไลด์ถัดไปอาจารย์ก็จะพูดถึงตัวโมเด็มว่ามีการเชื่อมต่อแล้วก็ส่งข้อมูลอย่างไรนั่นเอง ถือว่าเป็นการสื่อสารเริ่มแรกเลยตัวโมเด็มตัวนี้ ผัดมา 802.5 กำหนดพื้นที่เครือข่ายไร้สายส่วนบุคคล เวลาเราใช้อุปกรณ์สื่อสารนะคะ พูดง่ายๆ มันเนอะ มันก็จะมีช่วงที่อับสัญญาณถูกไหมคะมองภาพง่ายๆก่อนเพื่อจะได้เข้าใจ เวลาเราใช้มือถือนี่ ขึ้นเขาลงห้วยหรือพื้นที่ไม่ครอบคลุม จะมีคลื่นความถี่ หรือว่าตัวสัญญาณที่มันน้อยลงนะคะ กลับมาลองที่มองที่ ข่ายไร้สายส่วนบุคคล ให้บริการระบบเครือข่ายสมมุติอยู่ในมหาวิทยาลัย เป็นที่บ้านของเรานี่ก็จะเป็นพื้นที่ครอบคลุม ตัวกระจายสัญญาณของเรานี่ ขอให้พื้นที่เท่าไหร่ เวลาพวก Network ต้องการคำนวณ สมมุติชั้น 1 นิ้วมีกี่ตัวที่จะครอบคลุมพื้นที่หรือ area ต้องคำนวณว่า อยู่ไหนอะสัญญาณและ แล้วที่สำคัญก็คือครอบคลุมแล้ว ต้องไม่สิ้นเปลืองพูดง่ายๆ ทั้ง ขอบคุณนั้นเองก็ต้องมา ควบคู่กันนะคะ คราวนี้ 80 2.6 จะเป็นมาตรฐาน Broadband แบบไร้สายหรือว่า Wildtrak กิ๊บเป็นรูปแบบของมีสาย หารูปแบบไร้สาย จะมีมาตรฐานตัวนี้เข้ามาก็คือ 802.16 มีทั้งมีสายและไร้สาย ถัดมาเราจะมาพูดถึง ที่บอกว่าตัวที่ใกล้ที่สุด ก็คือ 802 ชุด 11 นะคะ ตัวนี้ก็จะเป็นลักษณะ โครงข่ายไร้สายของเรานั่น กำหนด แล้วตามด้วยตัวอักษรภาษาอังกฤษ ทำมาเพื่อระบุนะคะว่าแต่ละตัวนี้มีความหมายอะไรบ้าง CN ล่าสุดก็จะเป็น AC นั่นเองเดี๋ยวเราจะมาดูนะคะ ตัวมาตรฐาน 802.11 นี่ เป็นมาตรฐานที่ใช้รับส่งข้อมูลทั่วไปอยู่แล้วแล้วก็คุ้นเคยอยู่แล้ว ต้องใช้ WiFi หรือ Wireless Lan นะ Wireless Lan หรือว่า W I F I นะคะ เชื่อมต่อ ระบบไร้สายของอุปกรณ์นะคะ ทั้งผู้รับและผู้ส่ง เข้าหากันนั่นเอง โดย อุปกรณ์ ที่เราใช้งานนะคะ ก็จะมีตัว access point เพื่อรับข้อมูลแล้วก็ส่งข้อมูลนะคะ ระหว่างอุปกรณ์ทั้ง 2 ชนิด หรือ จะมีการเชื่อมต่อในสายแลนนะคะ ตัวรับตัวส่ง ก็ได้เช่นเดียวกัน อาจจะเป็นสาย Lan WiFi หรือว่า WiFi กับสายแลนก็ได้นะคะ แล้วมีตัวเครือข่ายตัวนี้ขึ้นมาเราก็ต้องมาเลือกตัวมาตรฐานและก็เลือกอุปกรณ์ ที่มันรองรับการใช้งาน และกัน เข้ากันของเทคโนโลยีด้วยว่าอันไหนมันเหมาะสมนะคะ อาจจะซื้อมาจากต่างประเทศนี่มันรองรับ ความถี่ที่ใช้ได้ในบ้านเราหรือเปล่า ราคา ต้องดูอุปกรณ์ ที่มันสามารถรองรับกับการใช้งาน บ้านเรานั่นเองเลยเรามาดูตัวแรก ที่มาตรฐาน aaa 802.11 a นะคะตัวนี้ ความสามารถในการรับส่งข้อมูล ที่ 54 MB Perfect หรือไม่ก็บินต่อวินาทีนั่นเองนะคะใช้ย่านความถี่ ความผิดที่เราใช้บางทีค่า ghz ความถี่นี้ไม่ได้รับอนุญาตใช้ ในประเทศไทย ราคา ก็คือต่างประเทศอาจจะมีใช้บ้างแล้วแต่ข้อกำหนดหรือว่าข้อตกลงของแต่ละประเทศ ชัยนาทคลื่นความถี่น้อยได้ได้หรือเปล่า ละครอาจจะสงสัยว่าย่านคลื่นความถี่อย่างไรเป็นอย่างไร เหมือนเราฟังวิทยุ a.m. f.m. นี่ขึ้นความถี่ก็คนละคลื่นเขาก็จะจัดสรรคลื่นความถี่นี้ ต่างๆ ไปใช้อะไรได้บ้าง ก็จะเป็นลักษณะเดียวกันในการรับส่งข้อมูล ช่องความถี่ต่างๆ ว่าช่วงความถี่ไหน ไปทางข้าราชการ กลับราชการใหม่ เกี่ยวกับธุรกิจพาณิชย์ ต่างๆ นั่นเอง สำหรับประเทศไทย ถ้าจะเอาย่านความถี่ที่ 5 ghz ตรงนี้ มาใช้เกี่ยวกับ ดาวเทียม เดี๋ยวเราก็จะมาเรียนด้วยว่าการส่งข้อมูลแบบดาวเทียมนี่ ครอบคลุมระยะไหนนะคะ คือโลกไหม ที่ความถี่เท่าไหร่ระยะไกลเท่าไหร่ แล้วไม่ตัวกระจายสัญญาณ อุปกรณ์นี้ กระจายที่ช่วง ที่เท่าไหร่นั่นเอง ข้อเสียอย่างที่บอกไปแล้ว 802.11 n e น่าจะเป็นมาตรฐาน พี่ไม่ได้ใช้ทั่วไป ยังไม่ได้ใช้ในประเทศไทยนะคะ สถานที่เชื่อมต่อ ความถี่สูงๆ ระยะทางที่ใช้ในการส่งข้อมูลหนี้ ก็จะค่อนข้าง ประมาณ 35 เมตรนะคะ ก็ไม่ไกลเท่าไหร่ หรือในโครงสร้างปิดถ้าเป็นตึกอาคาร ทำไมต้องพูดเป็นตัวอาคารกรณีที่ไม่มี สิ่งกีดขวางนะคะ ก็จะได้ที่ 120 เมตรบางคนบอกว่า ทำไมต้องเป็นพื้นที่ปิดแล้วต่างกันอย่างไรถ้าเป็นข้างนอกก็จะเป็นพวกตัวลดความสัญญาณไม่ว่าจะเป็น ต้นไม้อาคารคลื่นความถี่ทั่วไปนี่เขาจะซับคลื่นความถี่นั้นแล้วทำให้พลังงานในการส่งข้อมูล ลดน้อยลง ดังนั้นผู้รับก็จะได้รับข้อมูลไม่ครบถ้วนนะคะก็จะเป็นอุปสรรคต่างๆ คลื่นความถี่ไม่ว่าจะเป็นตึกอาคาร หรือว่าสภาพแวดล้อมในกรณีฝน คลื่นความถี่ไปสะท้อนกลับตอนเม็ดฝน พรุ่งนี้ก็จะไปลดทอนเช่นเดียวกันนะคะ มันก็จะมีปัจจัยหลายๆอย่างในการส่งคลื่นความถี่พวกนี้นะคะ แล้วก็ ผลิตภัณฑ์ไร้สาย มาตรฐาน 802 จุด 1 a จะได้ความนิยมน้อย ที่บอกไป ก็ไม่สามารถใช้กับไทยได้ เป็นเหมือนคลื่นความถี่ที่กำหนดไว้ แล้วก็ไม่สามารถใช้เข้ากับอุปกรณ์ที่รองรับมาตรฐาน 802.11 B 802.11 ใช้กับเครื่องมันเองใช้กับเพื่อนไม่ได้ ใช้กับตัว Series เดียวกันคือ 802.11 a เท่านั้น ข้อเสีย ถัดมา เมื่อเราพบ ถึงข้อเสียของมาตรฐาน 802 กด 1 a แล้ว มันจะเกิดมาตรฐานตัวใหม่ขึ้นมา ก็คือ 802.11 B โดยราคา เราจะใช้เทคโนโลยี ที่เรียกว่า 4K promising มันก็จะเป็นเทคนิคนะคะ ในการรับส่งข้อมูลเช่นเดียวกัน ขับรถเข้ามาเกี่ยว ถ้าลงลึกอีกก็จะมีว่า การส่งสัญญาณนี้ส่งอย่างไรนะคะ เอาตัวคล้องเข้าไปใส่ในช่วงไหน เทคโนโลยี dss นะคะ ตัวนี้เข้าไป เมื่อกี้ เราส่งไปที่ ความเร็วที่ 54 นะคะ Mega Bit per sec แต่ความเร็วที่ใช้ Perfect วิชัย 5 อันนี้ใช้ที่ย่านความถี่ 2.4 ghz 802.11 A ใช้ 5 ghz เห็นว่า จะลดลงซึ่งเป็นย่านความถี่ ที่ใช้งานสาธารณะ สาธารณะก็คือทุกคนสามารถใช้งานได้แล้ว ไม่ได้เป็นข้อจำกัด 802.11 a นั่นเอง ก็คือสามารถใช้กับทางวิทยาศาสตร์ อุตสาหกรรมการแพทย์นะคะ มันก็จะมีย่านความถี่ที่สามารถนิยมเอาไปใช้ ก็คือ ใช้กับอุปกรณ์ตัวอื่นก็ได้ ใครก็สามารถมาใช้ ในด้านต่างๆนั่นเอ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24 พ.ย. 2565 มาริก</dc:title>
  <dc:creator/>
  <cp:keywords/>
  <dcterms:created xsi:type="dcterms:W3CDTF">2022-11-29T07:35:35Z</dcterms:created>
  <dcterms:modified xsi:type="dcterms:W3CDTF">2022-11-29T07: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13.30 น.</vt:lpwstr>
  </property>
  <property fmtid="{D5CDD505-2E9C-101B-9397-08002B2CF9AE}" pid="3" name="subtitle">
    <vt:lpwstr/>
  </property>
</Properties>
</file>